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4-Accent5"/>
        <w:tblW w:w="10206" w:type="dxa"/>
        <w:tblInd w:w="-572" w:type="dxa"/>
        <w:tblLook w:val="04A0" w:firstRow="1" w:lastRow="0" w:firstColumn="1" w:lastColumn="0" w:noHBand="0" w:noVBand="1"/>
      </w:tblPr>
      <w:tblGrid>
        <w:gridCol w:w="3119"/>
        <w:gridCol w:w="1417"/>
        <w:gridCol w:w="2977"/>
        <w:gridCol w:w="2693"/>
      </w:tblGrid>
      <w:tr w:rsidR="00FA77A3" w:rsidRPr="0062365E" w14:paraId="211DCF9E" w14:textId="77777777" w:rsidTr="00503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6A853A06" w14:textId="3F593D05" w:rsidR="00FA77A3" w:rsidRPr="0062365E" w:rsidRDefault="00CB0696" w:rsidP="00974F33">
            <w:r w:rsidRPr="0062365E">
              <w:t>Central Decision Problem</w:t>
            </w:r>
          </w:p>
        </w:tc>
        <w:tc>
          <w:tcPr>
            <w:tcW w:w="1417" w:type="dxa"/>
          </w:tcPr>
          <w:p w14:paraId="140FF04B" w14:textId="1DAD2828" w:rsidR="00FA77A3" w:rsidRPr="0062365E" w:rsidRDefault="00CB0696" w:rsidP="00974F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365E">
              <w:t>Number of Players</w:t>
            </w:r>
          </w:p>
        </w:tc>
        <w:tc>
          <w:tcPr>
            <w:tcW w:w="2977" w:type="dxa"/>
          </w:tcPr>
          <w:p w14:paraId="4282273E" w14:textId="70A1CF26" w:rsidR="00FA77A3" w:rsidRPr="0062365E" w:rsidRDefault="00CB0696" w:rsidP="00974F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365E">
              <w:t>Game Style</w:t>
            </w:r>
          </w:p>
        </w:tc>
        <w:tc>
          <w:tcPr>
            <w:tcW w:w="2693" w:type="dxa"/>
          </w:tcPr>
          <w:p w14:paraId="16283FA1" w14:textId="2CCBAEF5" w:rsidR="00FA77A3" w:rsidRPr="0062365E" w:rsidRDefault="00CB0696" w:rsidP="00974F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365E">
              <w:t xml:space="preserve">Sequencing Style </w:t>
            </w:r>
          </w:p>
        </w:tc>
      </w:tr>
      <w:tr w:rsidR="004D761F" w:rsidRPr="0062365E" w14:paraId="366105F8" w14:textId="77777777" w:rsidTr="005036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293AE935" w14:textId="6D5B78BB" w:rsidR="004D761F" w:rsidRPr="0062365E" w:rsidRDefault="0022440F" w:rsidP="00974F33">
            <w:r w:rsidRPr="0062365E">
              <w:t xml:space="preserve">Types of Products </w:t>
            </w:r>
            <w:r w:rsidR="0082794F" w:rsidRPr="0062365E">
              <w:t>avai</w:t>
            </w:r>
            <w:r w:rsidR="00B61852" w:rsidRPr="0062365E">
              <w:t>la</w:t>
            </w:r>
            <w:r w:rsidR="0082794F" w:rsidRPr="0062365E">
              <w:t>ble</w:t>
            </w:r>
          </w:p>
        </w:tc>
        <w:tc>
          <w:tcPr>
            <w:tcW w:w="1417" w:type="dxa"/>
          </w:tcPr>
          <w:p w14:paraId="541167ED" w14:textId="3CA2B003" w:rsidR="004D761F" w:rsidRPr="0062365E" w:rsidRDefault="002E1DB2" w:rsidP="00974F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1</w:t>
            </w:r>
          </w:p>
        </w:tc>
        <w:tc>
          <w:tcPr>
            <w:tcW w:w="2977" w:type="dxa"/>
          </w:tcPr>
          <w:p w14:paraId="3ACCC87D" w14:textId="5875B1F7" w:rsidR="004D761F" w:rsidRPr="0062365E" w:rsidRDefault="009B25DD" w:rsidP="00974F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Concentration Multi-Card Game</w:t>
            </w:r>
          </w:p>
        </w:tc>
        <w:tc>
          <w:tcPr>
            <w:tcW w:w="2693" w:type="dxa"/>
          </w:tcPr>
          <w:p w14:paraId="5D3431A2" w14:textId="688B21F5" w:rsidR="004D761F" w:rsidRPr="0062365E" w:rsidRDefault="002E1DB2" w:rsidP="00974F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Simultaneous Play</w:t>
            </w:r>
          </w:p>
        </w:tc>
      </w:tr>
      <w:tr w:rsidR="008D6763" w:rsidRPr="0062365E" w14:paraId="0460AB8F" w14:textId="77777777" w:rsidTr="005036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432EC712" w14:textId="540907D2" w:rsidR="008D6763" w:rsidRPr="0062365E" w:rsidRDefault="008D6763" w:rsidP="008D6763">
            <w:r w:rsidRPr="0062365E">
              <w:t>Matching products to needs (Skin type etc)</w:t>
            </w:r>
          </w:p>
        </w:tc>
        <w:tc>
          <w:tcPr>
            <w:tcW w:w="1417" w:type="dxa"/>
          </w:tcPr>
          <w:p w14:paraId="7497DE6B" w14:textId="53BF1171" w:rsidR="008D6763" w:rsidRPr="0062365E" w:rsidRDefault="009714E6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0F947567" wp14:editId="627493E7">
                      <wp:simplePos x="0" y="0"/>
                      <wp:positionH relativeFrom="column">
                        <wp:posOffset>-206837</wp:posOffset>
                      </wp:positionH>
                      <wp:positionV relativeFrom="paragraph">
                        <wp:posOffset>-133119</wp:posOffset>
                      </wp:positionV>
                      <wp:extent cx="1129146" cy="602327"/>
                      <wp:effectExtent l="0" t="0" r="13970" b="26670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9146" cy="60232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B7421B" id="Oval 2" o:spid="_x0000_s1026" style="position:absolute;margin-left:-16.3pt;margin-top:-10.5pt;width:88.9pt;height:47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D6763" w:rsidRPr="0062365E">
              <w:rPr>
                <w:b/>
                <w:bCs/>
              </w:rPr>
              <w:t>Multiplayer</w:t>
            </w:r>
            <w:r w:rsidR="00BF37DC" w:rsidRPr="0062365E">
              <w:rPr>
                <w:b/>
                <w:bCs/>
              </w:rPr>
              <w:t xml:space="preserve"> (2 or more)</w:t>
            </w:r>
          </w:p>
        </w:tc>
        <w:tc>
          <w:tcPr>
            <w:tcW w:w="2977" w:type="dxa"/>
          </w:tcPr>
          <w:p w14:paraId="2662EAAA" w14:textId="3F00AFA7" w:rsidR="008D6763" w:rsidRPr="0062365E" w:rsidRDefault="008D6763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Trivia/Word game</w:t>
            </w:r>
          </w:p>
          <w:p w14:paraId="013CA9C2" w14:textId="289CE752" w:rsidR="008D6763" w:rsidRPr="0062365E" w:rsidRDefault="008D6763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Attribute Matching (Tiles) Game</w:t>
            </w:r>
          </w:p>
        </w:tc>
        <w:tc>
          <w:tcPr>
            <w:tcW w:w="2693" w:type="dxa"/>
          </w:tcPr>
          <w:p w14:paraId="0F4926C2" w14:textId="56A03304" w:rsidR="008D6763" w:rsidRPr="0062365E" w:rsidRDefault="009714E6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768B83AC" wp14:editId="7398A1EA">
                      <wp:simplePos x="0" y="0"/>
                      <wp:positionH relativeFrom="column">
                        <wp:posOffset>-171104</wp:posOffset>
                      </wp:positionH>
                      <wp:positionV relativeFrom="paragraph">
                        <wp:posOffset>427586</wp:posOffset>
                      </wp:positionV>
                      <wp:extent cx="1683328" cy="370897"/>
                      <wp:effectExtent l="0" t="0" r="12700" b="1016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3328" cy="37089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3C7459C" id="Oval 7" o:spid="_x0000_s1026" style="position:absolute;margin-left:-13.45pt;margin-top:33.65pt;width:132.55pt;height:29.2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D6763" w:rsidRPr="0062365E">
              <w:rPr>
                <w:b/>
                <w:bCs/>
              </w:rPr>
              <w:t>Sequential Play (Interactive step by step process)</w:t>
            </w:r>
          </w:p>
        </w:tc>
      </w:tr>
      <w:tr w:rsidR="008D6763" w:rsidRPr="0062365E" w14:paraId="6A8DE472" w14:textId="77777777" w:rsidTr="005036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0BA24C14" w14:textId="4CCCB502" w:rsidR="008D6763" w:rsidRPr="0062365E" w:rsidRDefault="008D6763" w:rsidP="008D6763">
            <w:r w:rsidRPr="0062365E">
              <w:t>Essential Steps in Skincare routines</w:t>
            </w:r>
          </w:p>
        </w:tc>
        <w:tc>
          <w:tcPr>
            <w:tcW w:w="1417" w:type="dxa"/>
          </w:tcPr>
          <w:p w14:paraId="6C4D6328" w14:textId="5BEDC946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77" w:type="dxa"/>
          </w:tcPr>
          <w:p w14:paraId="5061C2F0" w14:textId="77777777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Tile-Layering Game</w:t>
            </w:r>
          </w:p>
          <w:p w14:paraId="6FE1ED74" w14:textId="70CE0F17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Connection Game</w:t>
            </w:r>
          </w:p>
        </w:tc>
        <w:tc>
          <w:tcPr>
            <w:tcW w:w="2693" w:type="dxa"/>
          </w:tcPr>
          <w:p w14:paraId="495F5D5F" w14:textId="270DC736" w:rsidR="008D6763" w:rsidRPr="0062365E" w:rsidRDefault="00BF37DC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Sequential Play (Turn)</w:t>
            </w:r>
          </w:p>
        </w:tc>
      </w:tr>
      <w:tr w:rsidR="008D6763" w:rsidRPr="0062365E" w14:paraId="170F990A" w14:textId="77777777" w:rsidTr="005036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6081C892" w14:textId="469F1BA8" w:rsidR="008D6763" w:rsidRPr="0062365E" w:rsidRDefault="008D6763" w:rsidP="008D6763">
            <w:r w:rsidRPr="0062365E">
              <w:t>Finding similarities between differently priced products</w:t>
            </w:r>
          </w:p>
        </w:tc>
        <w:tc>
          <w:tcPr>
            <w:tcW w:w="1417" w:type="dxa"/>
          </w:tcPr>
          <w:p w14:paraId="6DF87D1A" w14:textId="3CE3461A" w:rsidR="008D6763" w:rsidRPr="0062365E" w:rsidRDefault="008D6763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77" w:type="dxa"/>
          </w:tcPr>
          <w:p w14:paraId="70E43625" w14:textId="54A8888C" w:rsidR="008D6763" w:rsidRPr="0062365E" w:rsidRDefault="008D6763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Recognition Drafting Game</w:t>
            </w:r>
          </w:p>
        </w:tc>
        <w:tc>
          <w:tcPr>
            <w:tcW w:w="2693" w:type="dxa"/>
          </w:tcPr>
          <w:p w14:paraId="7DFE1243" w14:textId="5E8D82A0" w:rsidR="008D6763" w:rsidRPr="0062365E" w:rsidRDefault="008D6763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8D6763" w:rsidRPr="0062365E" w14:paraId="67F11371" w14:textId="77777777" w:rsidTr="005036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4C6EE27C" w14:textId="28A792EA" w:rsidR="008D6763" w:rsidRPr="0062365E" w:rsidRDefault="0062365E" w:rsidP="008D676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204077A0" wp14:editId="168C54C3">
                      <wp:simplePos x="0" y="0"/>
                      <wp:positionH relativeFrom="column">
                        <wp:posOffset>-200602</wp:posOffset>
                      </wp:positionH>
                      <wp:positionV relativeFrom="paragraph">
                        <wp:posOffset>572366</wp:posOffset>
                      </wp:positionV>
                      <wp:extent cx="2168236" cy="602327"/>
                      <wp:effectExtent l="0" t="0" r="22860" b="2667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68236" cy="602327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7FD025" id="Oval 1" o:spid="_x0000_s1026" style="position:absolute;margin-left:-15.8pt;margin-top:45.05pt;width:170.75pt;height:47.4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D6763" w:rsidRPr="0062365E">
              <w:t xml:space="preserve">Knowing how to use the correct products in the correct sequence </w:t>
            </w:r>
          </w:p>
        </w:tc>
        <w:tc>
          <w:tcPr>
            <w:tcW w:w="1417" w:type="dxa"/>
          </w:tcPr>
          <w:p w14:paraId="54F37E52" w14:textId="0139E6B5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77" w:type="dxa"/>
          </w:tcPr>
          <w:p w14:paraId="1DBDD3CD" w14:textId="53071358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Duel/Comparison</w:t>
            </w:r>
          </w:p>
          <w:p w14:paraId="1114617A" w14:textId="77777777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Competitive Game</w:t>
            </w:r>
          </w:p>
          <w:p w14:paraId="1C41F060" w14:textId="13F6C9A8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62365E">
              <w:rPr>
                <w:b/>
                <w:bCs/>
              </w:rPr>
              <w:t>Beat the computer or your score</w:t>
            </w:r>
          </w:p>
        </w:tc>
        <w:tc>
          <w:tcPr>
            <w:tcW w:w="2693" w:type="dxa"/>
          </w:tcPr>
          <w:p w14:paraId="28AF4B86" w14:textId="12CEC58C" w:rsidR="008D6763" w:rsidRPr="0062365E" w:rsidRDefault="008D6763" w:rsidP="008D6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8D6763" w:rsidRPr="0062365E" w14:paraId="0155B977" w14:textId="77777777" w:rsidTr="005036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</w:tcPr>
          <w:p w14:paraId="33E3F2BA" w14:textId="309ACFCF" w:rsidR="008D6763" w:rsidRPr="0062365E" w:rsidRDefault="008D6763" w:rsidP="008D6763">
            <w:r w:rsidRPr="0062365E">
              <w:t>Cost of Skincare products</w:t>
            </w:r>
            <w:r w:rsidR="00236CD6" w:rsidRPr="0062365E">
              <w:t>, what to buy based on budget</w:t>
            </w:r>
          </w:p>
        </w:tc>
        <w:tc>
          <w:tcPr>
            <w:tcW w:w="1417" w:type="dxa"/>
          </w:tcPr>
          <w:p w14:paraId="4AE39373" w14:textId="17F36F30" w:rsidR="008D6763" w:rsidRPr="0062365E" w:rsidRDefault="008D6763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77" w:type="dxa"/>
          </w:tcPr>
          <w:p w14:paraId="179C805E" w14:textId="185F8019" w:rsidR="008D6763" w:rsidRPr="0062365E" w:rsidRDefault="009714E6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7D5C21EA" wp14:editId="379D4BE5">
                      <wp:simplePos x="0" y="0"/>
                      <wp:positionH relativeFrom="column">
                        <wp:posOffset>-144145</wp:posOffset>
                      </wp:positionH>
                      <wp:positionV relativeFrom="paragraph">
                        <wp:posOffset>-106680</wp:posOffset>
                      </wp:positionV>
                      <wp:extent cx="852055" cy="454302"/>
                      <wp:effectExtent l="0" t="0" r="24765" b="22225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2055" cy="45430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D4331D7" id="Oval 5" o:spid="_x0000_s1026" style="position:absolute;margin-left:-11.35pt;margin-top:-8.4pt;width:67.1pt;height:35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8D6763" w:rsidRPr="0062365E">
              <w:rPr>
                <w:b/>
                <w:bCs/>
              </w:rPr>
              <w:t xml:space="preserve">Monopoly </w:t>
            </w:r>
          </w:p>
        </w:tc>
        <w:tc>
          <w:tcPr>
            <w:tcW w:w="2693" w:type="dxa"/>
          </w:tcPr>
          <w:p w14:paraId="69F5449A" w14:textId="45C8977C" w:rsidR="008D6763" w:rsidRPr="0062365E" w:rsidRDefault="008D6763" w:rsidP="008D67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54E8E218" w14:textId="329D0680" w:rsidR="0062365E" w:rsidRDefault="0062365E" w:rsidP="0062365E">
      <w:pPr>
        <w:tabs>
          <w:tab w:val="left" w:pos="8222"/>
        </w:tabs>
        <w:jc w:val="both"/>
      </w:pPr>
      <w:r w:rsidRPr="0062365E">
        <w:rPr>
          <w:noProof/>
        </w:rPr>
        <w:drawing>
          <wp:anchor distT="0" distB="0" distL="114300" distR="114300" simplePos="0" relativeHeight="251658240" behindDoc="0" locked="0" layoutInCell="1" allowOverlap="1" wp14:anchorId="232D6FA4" wp14:editId="72568C44">
            <wp:simplePos x="0" y="0"/>
            <wp:positionH relativeFrom="column">
              <wp:posOffset>5931708</wp:posOffset>
            </wp:positionH>
            <wp:positionV relativeFrom="paragraph">
              <wp:posOffset>-3730799</wp:posOffset>
            </wp:positionV>
            <wp:extent cx="540279" cy="64770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79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297C67" w14:textId="6CF77C67" w:rsidR="009527EC" w:rsidRPr="0062365E" w:rsidRDefault="00A73599" w:rsidP="0062365E">
      <w:pPr>
        <w:tabs>
          <w:tab w:val="left" w:pos="8222"/>
        </w:tabs>
        <w:jc w:val="both"/>
      </w:pPr>
      <w:r w:rsidRPr="0062365E">
        <w:t>For example</w:t>
      </w:r>
      <w:r w:rsidR="00EB0311">
        <w:t xml:space="preserve"> of a possible combination,</w:t>
      </w:r>
      <w:r w:rsidRPr="0062365E">
        <w:t xml:space="preserve"> </w:t>
      </w:r>
      <w:r w:rsidR="000202D7" w:rsidRPr="0062365E">
        <w:t xml:space="preserve">a </w:t>
      </w:r>
      <w:r w:rsidRPr="0062365E">
        <w:t xml:space="preserve">Monopoly </w:t>
      </w:r>
      <w:r w:rsidR="000202D7" w:rsidRPr="0062365E">
        <w:t xml:space="preserve">multiplayer </w:t>
      </w:r>
      <w:r w:rsidRPr="0062365E">
        <w:t xml:space="preserve">game </w:t>
      </w:r>
      <w:r w:rsidR="000202D7" w:rsidRPr="0062365E">
        <w:t>that covers the topic on how to purchase the right skincare product based on one’s budget.</w:t>
      </w:r>
    </w:p>
    <w:sectPr w:rsidR="009527EC" w:rsidRPr="0062365E" w:rsidSect="0062365E">
      <w:pgSz w:w="11906" w:h="8391" w:orient="landscape" w:code="11"/>
      <w:pgMar w:top="1440" w:right="1440" w:bottom="993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zC3MDc1swRiMyUdpeDU4uLM/DyQAtNaAIbA0Q4sAAAA"/>
  </w:docVars>
  <w:rsids>
    <w:rsidRoot w:val="0095418B"/>
    <w:rsid w:val="000202D7"/>
    <w:rsid w:val="00022FE4"/>
    <w:rsid w:val="000645CB"/>
    <w:rsid w:val="0006779A"/>
    <w:rsid w:val="00077C39"/>
    <w:rsid w:val="000A00F7"/>
    <w:rsid w:val="000A3653"/>
    <w:rsid w:val="00181912"/>
    <w:rsid w:val="001D5032"/>
    <w:rsid w:val="001E0557"/>
    <w:rsid w:val="001E6DAE"/>
    <w:rsid w:val="00203169"/>
    <w:rsid w:val="0022440F"/>
    <w:rsid w:val="00236CD6"/>
    <w:rsid w:val="00274E08"/>
    <w:rsid w:val="002A4180"/>
    <w:rsid w:val="002E1DB2"/>
    <w:rsid w:val="0031477B"/>
    <w:rsid w:val="003365D8"/>
    <w:rsid w:val="00394572"/>
    <w:rsid w:val="003E0DBC"/>
    <w:rsid w:val="00447B39"/>
    <w:rsid w:val="004B0AF3"/>
    <w:rsid w:val="004B34E4"/>
    <w:rsid w:val="004B5CD2"/>
    <w:rsid w:val="004D761F"/>
    <w:rsid w:val="005036F5"/>
    <w:rsid w:val="00515DB8"/>
    <w:rsid w:val="00576042"/>
    <w:rsid w:val="00591DE2"/>
    <w:rsid w:val="005A4A77"/>
    <w:rsid w:val="005D660E"/>
    <w:rsid w:val="00617123"/>
    <w:rsid w:val="0062365E"/>
    <w:rsid w:val="00685A32"/>
    <w:rsid w:val="006867C4"/>
    <w:rsid w:val="006F61BD"/>
    <w:rsid w:val="00723304"/>
    <w:rsid w:val="0072571A"/>
    <w:rsid w:val="00737C4A"/>
    <w:rsid w:val="0075373B"/>
    <w:rsid w:val="00756787"/>
    <w:rsid w:val="007576E3"/>
    <w:rsid w:val="007645E6"/>
    <w:rsid w:val="007873B6"/>
    <w:rsid w:val="007C3868"/>
    <w:rsid w:val="007F1543"/>
    <w:rsid w:val="00821FA8"/>
    <w:rsid w:val="00825C52"/>
    <w:rsid w:val="0082794F"/>
    <w:rsid w:val="00881C60"/>
    <w:rsid w:val="008A363B"/>
    <w:rsid w:val="008A73E2"/>
    <w:rsid w:val="008C2ABA"/>
    <w:rsid w:val="008D6763"/>
    <w:rsid w:val="00906D8A"/>
    <w:rsid w:val="0092415F"/>
    <w:rsid w:val="00925C27"/>
    <w:rsid w:val="009527EC"/>
    <w:rsid w:val="0095418B"/>
    <w:rsid w:val="0095451A"/>
    <w:rsid w:val="009714E6"/>
    <w:rsid w:val="00974F33"/>
    <w:rsid w:val="009A683D"/>
    <w:rsid w:val="009B1AD6"/>
    <w:rsid w:val="009B25DD"/>
    <w:rsid w:val="009B72CC"/>
    <w:rsid w:val="00A11373"/>
    <w:rsid w:val="00A73599"/>
    <w:rsid w:val="00A75F25"/>
    <w:rsid w:val="00B25403"/>
    <w:rsid w:val="00B61852"/>
    <w:rsid w:val="00BF37DC"/>
    <w:rsid w:val="00C13F56"/>
    <w:rsid w:val="00C858E9"/>
    <w:rsid w:val="00CA6618"/>
    <w:rsid w:val="00CB0696"/>
    <w:rsid w:val="00CB53BB"/>
    <w:rsid w:val="00CB6F22"/>
    <w:rsid w:val="00CE3543"/>
    <w:rsid w:val="00D45610"/>
    <w:rsid w:val="00D93205"/>
    <w:rsid w:val="00DA6DE6"/>
    <w:rsid w:val="00DD1A2D"/>
    <w:rsid w:val="00E120F9"/>
    <w:rsid w:val="00E25762"/>
    <w:rsid w:val="00EB0311"/>
    <w:rsid w:val="00EC64C8"/>
    <w:rsid w:val="00EF5182"/>
    <w:rsid w:val="00F12DD3"/>
    <w:rsid w:val="00F74816"/>
    <w:rsid w:val="00F969FE"/>
    <w:rsid w:val="00F96B4C"/>
    <w:rsid w:val="00FA48DA"/>
    <w:rsid w:val="00FA5B6B"/>
    <w:rsid w:val="00FA77A3"/>
    <w:rsid w:val="00FC3C31"/>
    <w:rsid w:val="68C39AA0"/>
    <w:rsid w:val="79E06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97295"/>
  <w15:chartTrackingRefBased/>
  <w15:docId w15:val="{CE43922C-660F-404B-B35F-D59EE71F1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76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7F154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F748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14EEF-E431-4547-A3CE-BFC1E5CBE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9</Words>
  <Characters>739</Characters>
  <Application>Microsoft Office Word</Application>
  <DocSecurity>4</DocSecurity>
  <Lines>6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Samuel Sim Wei Xuan</dc:creator>
  <cp:keywords/>
  <dc:description/>
  <cp:lastModifiedBy>Student - Samuel Sim Wei Xuan</cp:lastModifiedBy>
  <cp:revision>91</cp:revision>
  <dcterms:created xsi:type="dcterms:W3CDTF">2021-03-14T19:46:00Z</dcterms:created>
  <dcterms:modified xsi:type="dcterms:W3CDTF">2021-03-14T20:39:00Z</dcterms:modified>
</cp:coreProperties>
</file>